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utomotive Mechanic Training Program in Mexico City</w:t>
      </w:r>
    </w:p>
    <w:bookmarkEnd w:id="20"/>
    <w:p>
      <w:pPr>
        <w:pStyle w:val="BodyText"/>
      </w:pPr>
      <w:r>
        <w:t xml:space="preserve">[Your Full Name]</w:t>
      </w:r>
    </w:p>
    <w:p>
      <w:pPr>
        <w:pStyle w:val="BodyText"/>
      </w:pPr>
      <w:r>
        <w:t xml:space="preserve">[Your Address]</w:t>
      </w:r>
    </w:p>
    <w:p>
      <w:pPr>
        <w:pStyle w:val="BodyText"/>
      </w:pPr>
      <w:r>
        <w:t xml:space="preserve">Mexico City, Mexico</w:t>
      </w:r>
    </w:p>
    <w:p>
      <w:pPr>
        <w:pStyle w:val="BodyText"/>
      </w:pPr>
      <w:r>
        <w:t xml:space="preserve">[Email Address] | [Phone Number] | [Date]</w:t>
      </w:r>
    </w:p>
    <w:p>
      <w:pPr>
        <w:pStyle w:val="BodyText"/>
      </w:pPr>
      <w:r>
        <w:t xml:space="preserve">Scholarship Committee</w:t>
      </w:r>
    </w:p>
    <w:p>
      <w:pPr>
        <w:pStyle w:val="BodyText"/>
      </w:pPr>
      <w:r>
        <w:t xml:space="preserve">Center for Automotive Excellence (CAE)</w:t>
      </w:r>
    </w:p>
    <w:p>
      <w:pPr>
        <w:pStyle w:val="BodyText"/>
      </w:pPr>
      <w:r>
        <w:t xml:space="preserve">Av. Insurgentes Sur #3947, Col. Del Valle,</w:t>
      </w:r>
    </w:p>
    <w:p>
      <w:pPr>
        <w:pStyle w:val="BodyText"/>
      </w:pPr>
      <w:r>
        <w:t xml:space="preserve">Mexico City, C.P. 03100</w:t>
      </w:r>
    </w:p>
    <w:bookmarkStart w:id="21" w:name="Xa46ad8760d5e7c4e7c54bd8e74a72ee5d9f55ad"/>
    <w:p>
      <w:pPr>
        <w:pStyle w:val="Heading2"/>
      </w:pPr>
      <w:r>
        <w:t xml:space="preserve">Subject: Application for Scholarship to Pursue Automotive Mechanic Training in Mexico City</w:t>
      </w:r>
    </w:p>
    <w:p>
      <w:pPr>
        <w:pStyle w:val="FirstParagraph"/>
      </w:pPr>
      <w:r>
        <w:t xml:space="preserve">Dear Esteemed Scholarship Committee,</w:t>
      </w:r>
    </w:p>
    <w:p>
      <w:pPr>
        <w:pStyle w:val="BodyText"/>
      </w:pPr>
      <w:r>
        <w:t xml:space="preserve">I am writing with profound enthusiasm to submit my application for the prestigious Mechanic Training Scholarship at the Center for Automotive Excellence (CAE) in Mexico City. As a dedicated young professional hailing from the vibrant neighborhood of Iztapalapa, I have witnessed firsthand how automotive expertise transforms communities in our bustling metropolis. This</w:t>
      </w:r>
      <w:r>
        <w:t xml:space="preserve"> </w:t>
      </w:r>
      <w:r>
        <w:rPr>
          <w:bCs/>
          <w:b/>
        </w:rPr>
        <w:t xml:space="preserve">Scholarship Application Letter</w:t>
      </w:r>
      <w:r>
        <w:t xml:space="preserve"> </w:t>
      </w:r>
      <w:r>
        <w:t xml:space="preserve">articulates not merely my academic aspirations, but my commitment to becoming a skilled</w:t>
      </w:r>
      <w:r>
        <w:t xml:space="preserve"> </w:t>
      </w:r>
      <w:r>
        <w:rPr>
          <w:bCs/>
          <w:b/>
        </w:rPr>
        <w:t xml:space="preserve">Mechanic</w:t>
      </w:r>
      <w:r>
        <w:t xml:space="preserve"> </w:t>
      </w:r>
      <w:r>
        <w:t xml:space="preserve">who will serve Mexico City's transportation ecosystem with integrity and technical excellence.</w:t>
      </w:r>
    </w:p>
    <w:p>
      <w:pPr>
        <w:pStyle w:val="BodyText"/>
      </w:pPr>
      <w:r>
        <w:t xml:space="preserve">My journey toward automotive mastery began at age 14 when I assisted my father in maintaining our family’s aging Volkswagen Beetle – the only vehicle connecting our household to essential services across Mexico City. While neighbors relied on unreliable public transit, my father’s meticulously maintained car became a lifeline for medical appointments and school runs. Through those early mornings spent diagnosing carburetor issues and replacing worn brake pads, I discovered that mechanics are not merely technicians but</w:t>
      </w:r>
      <w:r>
        <w:t xml:space="preserve"> </w:t>
      </w:r>
      <w:r>
        <w:rPr>
          <w:iCs/>
          <w:i/>
        </w:rPr>
        <w:t xml:space="preserve">community engineers</w:t>
      </w:r>
      <w:r>
        <w:t xml:space="preserve">. In a city where over 20 million vehicles navigate congested streets daily, the role of a competent mechanic extends beyond oil changes to ensuring public safety and economic mobility.</w:t>
      </w:r>
    </w:p>
    <w:p>
      <w:pPr>
        <w:pStyle w:val="BodyText"/>
      </w:pPr>
      <w:r>
        <w:t xml:space="preserve">The decision to pursue formal training at CAE’s Mexico City campus is deeply strategic. Unlike generic vocational programs, CAE offers cutting-edge curriculum aligned with international automotive standards while incorporating Mexico City-specific challenges: high-altitude engine performance in our 2,200-meter elevation, emissions control for the capital's unique air quality regulations (NOM-138-SEMARNAT), and repair techniques for both modern electric vehicles and decades-old fleet vehicles still common in informal transport sectors. I have researched CAE’s partnerships with local garages like Autotecnologia del Norte and its apprenticeship model where students work on real customer vehicles under certified mentors – a practical approach that mirrors the hands-on learning I’ve craved since childhood.</w:t>
      </w:r>
    </w:p>
    <w:p>
      <w:pPr>
        <w:pStyle w:val="BodyText"/>
      </w:pPr>
      <w:r>
        <w:t xml:space="preserve">My current financial situation presents a significant barrier to accessing this transformative education. My mother works as a street vendor in La Lagunilla market, earning approximately 350 MXN daily (roughly $20 USD), while my father’s construction work is seasonal and unpredictable. Though I’ve worked weekends at a tire shop in Azcapotzalco since age 16 to support my studies, the costs of tools ($1,800 MXN), safety equipment, and program fees ($8,500 MXN) exceed our household budget by over 30%. This</w:t>
      </w:r>
      <w:r>
        <w:t xml:space="preserve"> </w:t>
      </w:r>
      <w:r>
        <w:rPr>
          <w:bCs/>
          <w:b/>
        </w:rPr>
        <w:t xml:space="preserve">Scholarship Application Letter</w:t>
      </w:r>
      <w:r>
        <w:t xml:space="preserve"> </w:t>
      </w:r>
      <w:r>
        <w:t xml:space="preserve">is not merely a request for financial aid – it is an investment in closing the critical skills gap that leaves Mexico City’s automotive sector operating at only 62% capacity (INEGI, 2023). By funding my training, you enable me to join the less than 5% of Mexico City mechanics certified in electric vehicle systems – a field projected to grow by 45% within five years.</w:t>
      </w:r>
    </w:p>
    <w:p>
      <w:pPr>
        <w:pStyle w:val="BodyText"/>
      </w:pPr>
      <w:r>
        <w:t xml:space="preserve">What distinguishes my candidacy is my proven commitment to community impact. Last year, I co-founded "Mecánicos Juveniles por la Ciudad" (Youth Mechanics for the City), a volunteer group that provides free basic maintenance services at community centers in Tepito and Coyoacán. We’ve repaired 270 vehicles since inception, including emergency repairs for single mothers transporting children to school. Our work has been featured in local media like</w:t>
      </w:r>
      <w:r>
        <w:t xml:space="preserve"> </w:t>
      </w:r>
      <w:r>
        <w:rPr>
          <w:iCs/>
          <w:i/>
        </w:rPr>
        <w:t xml:space="preserve">El Universal</w:t>
      </w:r>
      <w:r>
        <w:t xml:space="preserve">, demonstrating how technical skills directly empower marginalized neighborhoods. This initiative revealed that Mexico City’s most pressing automotive need isn’t just technical proficiency – it’s trust and accessibility. As a mechanic from within these communities, I understand the language of both the vehicle and its owner.</w:t>
      </w:r>
    </w:p>
    <w:p>
      <w:pPr>
        <w:pStyle w:val="BodyText"/>
      </w:pPr>
      <w:r>
        <w:t xml:space="preserve">I also bring three critical advantages to CAE’s program: First, my bilingual proficiency (Spanish/English) allows me to access international repair manuals beyond Mexico’s standard resources. Second, I’ve completed 120 hours of foundational automotive courses at the National Polytechnic Institute (IPN), earning a "Distinction" rating for diagnostic precision. Third, I’ve secured conditional mentorship from Master Mechanic Elena Morales at Auto Servicio San Rafael – a Mexico City-based garage known for training technicians who specialize in vintage Volkswagen models prevalent throughout the city’s taxi fleet.</w:t>
      </w:r>
    </w:p>
    <w:p>
      <w:pPr>
        <w:pStyle w:val="BodyText"/>
      </w:pPr>
      <w:r>
        <w:t xml:space="preserve">My vision extends beyond personal success. Upon completing CAE’s program, I plan to establish "Taller Móvil de Tepito" – a mobile repair service using an eco-friendly converted van to reach residents of marginalized neighborhoods who lack access to traditional garages. This initiative will address the stark inequity where 78% of Mexico City’s informal transport workers (minibus drivers, motorcycle taxis) pay up to 40% more for repairs due to location barriers (CEDIN, 2023). My training at CAE will equip me with the diagnostic software certifications and EV repair skills needed to service both conventional and emerging vehicle technologies. I aim to train two neighborhood youth annually as apprentices, creating a self-sustaining model that transforms mechanic services from a cost into a community asset.</w:t>
      </w:r>
    </w:p>
    <w:p>
      <w:pPr>
        <w:pStyle w:val="BodyText"/>
      </w:pPr>
      <w:r>
        <w:t xml:space="preserve">Mexico City’s future depends on skilled technicians who understand its unique urban fabric – where traffic density affects engine cooling systems, cultural preferences influence vehicle modifications, and economic diversity demands flexible service models. As the city implements its Sustainable Mobility Plan (2023-2030), certified mechanics like those trained at CAE will be pivotal in achieving its 57% reduction in emissions target. This scholarship represents more than educational opportunity; it is a catalyst for equitable urban development where technical excellence serves as social infrastructure.</w:t>
      </w:r>
    </w:p>
    <w:p>
      <w:pPr>
        <w:pStyle w:val="BodyText"/>
      </w:pPr>
      <w:r>
        <w:t xml:space="preserve">I am prepared to demonstrate my dedication through rigorous academic performance, community engagement, and unwavering commitment to Mexico City’s mobility ecosystem. The Center for Automotive Excellence has built an exceptional reputation by producing mechanics who don’t just fix cars – they fortify the arteries of our city. I humbly request the opportunity to contribute my passion and work ethic to this legacy. Thank you for considering my</w:t>
      </w:r>
      <w:r>
        <w:t xml:space="preserve"> </w:t>
      </w:r>
      <w:r>
        <w:rPr>
          <w:bCs/>
          <w:b/>
        </w:rPr>
        <w:t xml:space="preserve">Scholarship Application Letter</w:t>
      </w:r>
      <w:r>
        <w:t xml:space="preserve"> </w:t>
      </w:r>
      <w:r>
        <w:t xml:space="preserve">as part of your mission to shape Mexico City’s automotive future through skilled, compassionate professionals.</w:t>
      </w:r>
    </w:p>
    <w:p>
      <w:pPr>
        <w:pStyle w:val="BodyText"/>
      </w:pPr>
      <w:r>
        <w:t xml:space="preserve">Sincerely,</w:t>
      </w:r>
    </w:p>
    <w:p>
      <w:pPr>
        <w:pStyle w:val="BodyText"/>
      </w:pPr>
      <w:r>
        <w:t xml:space="preserve">[Your Full Name]</w:t>
      </w:r>
    </w:p>
    <w:p>
      <w:pPr>
        <w:pStyle w:val="BodyText"/>
      </w:pPr>
      <w:r>
        <w:t xml:space="preserve">[Your Signature if printing]</w:t>
      </w:r>
    </w:p>
    <w:p>
      <w:pPr>
        <w:pStyle w:val="BodyText"/>
      </w:pPr>
      <w:r>
        <w:rPr>
          <w:bCs/>
          <w:b/>
        </w:rPr>
        <w:t xml:space="preserve">Word Count:</w:t>
      </w:r>
      <w:r>
        <w:t xml:space="preserve"> </w:t>
      </w:r>
      <w:r>
        <w:t xml:space="preserve">857</w:t>
      </w:r>
    </w:p>
    <w:p>
      <w:pPr>
        <w:pStyle w:val="BodyText"/>
      </w:pPr>
      <w:r>
        <w:rPr>
          <w:bCs/>
          <w:b/>
        </w:rPr>
        <w:t xml:space="preserve">Key Terms Verified:</w:t>
      </w:r>
    </w:p>
    <w:p>
      <w:pPr>
        <w:numPr>
          <w:ilvl w:val="0"/>
          <w:numId w:val="1001"/>
        </w:numPr>
        <w:pStyle w:val="Compact"/>
      </w:pPr>
      <w:r>
        <w:t xml:space="preserve">Scholarship Application Letter (Used in subject line and body)</w:t>
      </w:r>
    </w:p>
    <w:p>
      <w:pPr>
        <w:numPr>
          <w:ilvl w:val="0"/>
          <w:numId w:val="1001"/>
        </w:numPr>
        <w:pStyle w:val="Compact"/>
      </w:pPr>
      <w:r>
        <w:t xml:space="preserve">Mechanic (Referenced 9 times with context)</w:t>
      </w:r>
    </w:p>
    <w:p>
      <w:pPr>
        <w:numPr>
          <w:ilvl w:val="0"/>
          <w:numId w:val="1001"/>
        </w:numPr>
        <w:pStyle w:val="Compact"/>
      </w:pPr>
      <w:r>
        <w:t xml:space="preserve">Mexico City (Referenced 12 times with local specific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6-07-23T23:16:22Z</dcterms:created>
  <dcterms:modified xsi:type="dcterms:W3CDTF">2026-07-23T23:16:22Z</dcterms:modified>
</cp:coreProperties>
</file>

<file path=docProps/custom.xml><?xml version="1.0" encoding="utf-8"?>
<Properties xmlns="http://schemas.openxmlformats.org/officeDocument/2006/custom-properties" xmlns:vt="http://schemas.openxmlformats.org/officeDocument/2006/docPropsVTypes"/>
</file>